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E4372" w14:textId="4F6692CB" w:rsidR="00B018AA" w:rsidRPr="00616670" w:rsidRDefault="009F1D6E" w:rsidP="00B66B25">
      <w:pPr>
        <w:spacing w:line="320" w:lineRule="exact"/>
        <w:jc w:val="center"/>
        <w:rPr>
          <w:b/>
          <w:bCs/>
          <w:sz w:val="24"/>
          <w:szCs w:val="32"/>
        </w:rPr>
      </w:pPr>
      <w:bookmarkStart w:id="0" w:name="_GoBack"/>
      <w:bookmarkEnd w:id="0"/>
      <w:r>
        <w:rPr>
          <w:rFonts w:hint="eastAsia"/>
          <w:b/>
          <w:bCs/>
          <w:sz w:val="24"/>
          <w:szCs w:val="32"/>
        </w:rPr>
        <w:t>2</w:t>
      </w:r>
      <w:r>
        <w:rPr>
          <w:b/>
          <w:bCs/>
          <w:sz w:val="24"/>
          <w:szCs w:val="32"/>
        </w:rPr>
        <w:t>023</w:t>
      </w:r>
      <w:r w:rsidR="00B9627D">
        <w:rPr>
          <w:rFonts w:hint="eastAsia"/>
          <w:b/>
          <w:bCs/>
          <w:sz w:val="24"/>
          <w:szCs w:val="32"/>
        </w:rPr>
        <w:t>年度</w:t>
      </w:r>
      <w:r w:rsidR="00B9627D">
        <w:rPr>
          <w:b/>
          <w:bCs/>
          <w:sz w:val="24"/>
          <w:szCs w:val="32"/>
        </w:rPr>
        <w:t xml:space="preserve"> </w:t>
      </w:r>
      <w:r w:rsidR="00EB647E">
        <w:rPr>
          <w:rFonts w:hint="eastAsia"/>
          <w:b/>
          <w:bCs/>
          <w:sz w:val="24"/>
          <w:szCs w:val="32"/>
        </w:rPr>
        <w:t>共同利用・共同研究拠点「</w:t>
      </w:r>
      <w:r w:rsidR="00A0463E">
        <w:rPr>
          <w:rFonts w:hint="eastAsia"/>
          <w:b/>
          <w:bCs/>
          <w:sz w:val="24"/>
          <w:szCs w:val="32"/>
        </w:rPr>
        <w:t>地球掘削科学国際研究拠点</w:t>
      </w:r>
      <w:r w:rsidR="00EB647E">
        <w:rPr>
          <w:rFonts w:hint="eastAsia"/>
          <w:b/>
          <w:bCs/>
          <w:sz w:val="24"/>
          <w:szCs w:val="32"/>
        </w:rPr>
        <w:t>（</w:t>
      </w:r>
      <w:r w:rsidR="00EB647E">
        <w:rPr>
          <w:b/>
          <w:bCs/>
          <w:sz w:val="24"/>
          <w:szCs w:val="32"/>
        </w:rPr>
        <w:t>JURC-DES</w:t>
      </w:r>
      <w:r w:rsidR="00EB647E">
        <w:rPr>
          <w:rFonts w:hint="eastAsia"/>
          <w:b/>
          <w:bCs/>
          <w:sz w:val="24"/>
          <w:szCs w:val="32"/>
        </w:rPr>
        <w:t>）」</w:t>
      </w:r>
    </w:p>
    <w:p w14:paraId="305E479A" w14:textId="72E6CFE7" w:rsidR="00B018AA" w:rsidRPr="00616670" w:rsidRDefault="0082363F" w:rsidP="00B66B25">
      <w:pPr>
        <w:spacing w:afterLines="50" w:after="145"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（</w:t>
      </w:r>
      <w:r w:rsidR="00C96244">
        <w:rPr>
          <w:b/>
          <w:bCs/>
          <w:sz w:val="24"/>
          <w:szCs w:val="32"/>
        </w:rPr>
        <w:t>A</w:t>
      </w:r>
      <w:r>
        <w:rPr>
          <w:rFonts w:hint="eastAsia"/>
          <w:b/>
          <w:bCs/>
          <w:sz w:val="24"/>
          <w:szCs w:val="32"/>
        </w:rPr>
        <w:t>）</w:t>
      </w:r>
      <w:r w:rsidR="00C96244">
        <w:rPr>
          <w:rFonts w:hint="eastAsia"/>
          <w:b/>
          <w:bCs/>
          <w:sz w:val="24"/>
          <w:szCs w:val="32"/>
        </w:rPr>
        <w:t>共同</w:t>
      </w:r>
      <w:r w:rsidR="00417499">
        <w:rPr>
          <w:rFonts w:hint="eastAsia"/>
          <w:b/>
          <w:bCs/>
          <w:sz w:val="24"/>
          <w:szCs w:val="32"/>
        </w:rPr>
        <w:t>利用</w:t>
      </w:r>
      <w:r w:rsidR="00C96244">
        <w:rPr>
          <w:rFonts w:hint="eastAsia"/>
          <w:b/>
          <w:bCs/>
          <w:sz w:val="24"/>
          <w:szCs w:val="32"/>
        </w:rPr>
        <w:t>・（</w:t>
      </w:r>
      <w:r w:rsidR="00C96244">
        <w:rPr>
          <w:rFonts w:hint="eastAsia"/>
          <w:b/>
          <w:bCs/>
          <w:sz w:val="24"/>
          <w:szCs w:val="32"/>
        </w:rPr>
        <w:t>B</w:t>
      </w:r>
      <w:r w:rsidR="00C96244">
        <w:rPr>
          <w:rFonts w:hint="eastAsia"/>
          <w:b/>
          <w:bCs/>
          <w:sz w:val="24"/>
          <w:szCs w:val="32"/>
        </w:rPr>
        <w:t>）共同研究</w:t>
      </w:r>
      <w:r w:rsidR="001864A9">
        <w:rPr>
          <w:rFonts w:hint="eastAsia"/>
          <w:b/>
          <w:bCs/>
          <w:sz w:val="24"/>
          <w:szCs w:val="32"/>
        </w:rPr>
        <w:t>（機器利用型）</w:t>
      </w:r>
      <w:r w:rsidR="00C96244">
        <w:rPr>
          <w:b/>
          <w:bCs/>
          <w:sz w:val="24"/>
          <w:szCs w:val="32"/>
        </w:rPr>
        <w:t xml:space="preserve"> </w:t>
      </w:r>
      <w:r w:rsidR="00C96244">
        <w:rPr>
          <w:rFonts w:hint="eastAsia"/>
          <w:b/>
          <w:bCs/>
          <w:sz w:val="24"/>
          <w:szCs w:val="32"/>
        </w:rPr>
        <w:t>成果報告書</w:t>
      </w:r>
    </w:p>
    <w:p w14:paraId="2BEDBAF5" w14:textId="77777777" w:rsidR="00B018AA" w:rsidRPr="00616670" w:rsidRDefault="00B018AA" w:rsidP="00B018AA">
      <w:pPr>
        <w:ind w:firstLineChars="2800" w:firstLine="5880"/>
        <w:rPr>
          <w:szCs w:val="21"/>
          <w:u w:val="single"/>
        </w:rPr>
      </w:pPr>
      <w:r w:rsidRPr="00616670">
        <w:rPr>
          <w:szCs w:val="21"/>
          <w:u w:val="single"/>
        </w:rPr>
        <w:t xml:space="preserve">提出年月日　</w:t>
      </w:r>
      <w:r w:rsidRPr="00616670">
        <w:rPr>
          <w:rFonts w:hint="eastAsia"/>
          <w:szCs w:val="21"/>
          <w:u w:val="single"/>
        </w:rPr>
        <w:t xml:space="preserve">　</w:t>
      </w:r>
      <w:r w:rsidRPr="00616670">
        <w:rPr>
          <w:szCs w:val="21"/>
          <w:u w:val="single"/>
        </w:rPr>
        <w:t xml:space="preserve">　　年　　月　　日</w:t>
      </w:r>
    </w:p>
    <w:p w14:paraId="64ED04B3" w14:textId="77777777" w:rsidR="00C96244" w:rsidRPr="008E4D6D" w:rsidRDefault="00C96244" w:rsidP="00C96244">
      <w:pPr>
        <w:ind w:rightChars="-579" w:right="-1216" w:firstLineChars="100" w:firstLine="160"/>
        <w:rPr>
          <w:rFonts w:ascii="ＭＳ 明朝"/>
          <w:sz w:val="16"/>
        </w:rPr>
      </w:pPr>
      <w:r w:rsidRPr="008E4D6D">
        <w:rPr>
          <w:rFonts w:ascii="ＭＳ 明朝" w:hint="eastAsia"/>
          <w:sz w:val="16"/>
        </w:rPr>
        <w:t>（ふりがな）</w:t>
      </w:r>
    </w:p>
    <w:p w14:paraId="73DA2117" w14:textId="77777777" w:rsidR="00C96244" w:rsidRPr="008E4D6D" w:rsidRDefault="00C96244" w:rsidP="00C96244">
      <w:pPr>
        <w:ind w:rightChars="-579" w:right="-1216" w:firstLineChars="100" w:firstLine="21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>氏　名</w:t>
      </w:r>
      <w:r w:rsidRPr="008E4D6D">
        <w:rPr>
          <w:rFonts w:ascii="ＭＳ 明朝"/>
          <w:u w:val="single"/>
        </w:rPr>
        <w:t xml:space="preserve"> </w:t>
      </w:r>
      <w:r w:rsidRPr="008E4D6D">
        <w:rPr>
          <w:rFonts w:ascii="ＭＳ 明朝" w:hint="eastAsia"/>
          <w:u w:val="single"/>
        </w:rPr>
        <w:t xml:space="preserve">　　　　　　　　</w:t>
      </w:r>
      <w:r>
        <w:rPr>
          <w:rFonts w:ascii="ＭＳ 明朝" w:hint="eastAsia"/>
          <w:u w:val="single"/>
        </w:rPr>
        <w:t xml:space="preserve">　　　</w:t>
      </w:r>
      <w:r w:rsidRPr="008E4D6D">
        <w:rPr>
          <w:rFonts w:ascii="ＭＳ 明朝" w:hint="eastAsia"/>
          <w:u w:val="single"/>
        </w:rPr>
        <w:t xml:space="preserve">　　</w:t>
      </w:r>
    </w:p>
    <w:p w14:paraId="123455EF" w14:textId="77777777" w:rsidR="00C96244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>所属及び職名</w:t>
      </w:r>
      <w:r w:rsidRPr="00901B46">
        <w:rPr>
          <w:rFonts w:ascii="ＭＳ 明朝" w:hint="eastAsia"/>
          <w:sz w:val="16"/>
          <w:szCs w:val="14"/>
          <w:u w:val="single"/>
        </w:rPr>
        <w:t>（</w:t>
      </w:r>
      <w:r w:rsidRPr="008E4D6D">
        <w:rPr>
          <w:rFonts w:ascii="ＭＳ 明朝" w:hint="eastAsia"/>
          <w:sz w:val="16"/>
          <w:szCs w:val="16"/>
          <w:u w:val="single"/>
        </w:rPr>
        <w:t>※大学院生は利用時の年次）</w:t>
      </w:r>
      <w:r w:rsidRPr="008E4D6D">
        <w:rPr>
          <w:rFonts w:ascii="ＭＳ 明朝" w:hint="eastAsia"/>
          <w:u w:val="single"/>
        </w:rPr>
        <w:t xml:space="preserve">　　　</w:t>
      </w:r>
      <w:r>
        <w:rPr>
          <w:rFonts w:ascii="ＭＳ 明朝" w:hint="eastAsia"/>
          <w:u w:val="single"/>
        </w:rPr>
        <w:t xml:space="preserve">　　</w:t>
      </w:r>
      <w:r w:rsidRPr="008E4D6D">
        <w:rPr>
          <w:rFonts w:ascii="ＭＳ 明朝" w:hint="eastAsia"/>
          <w:u w:val="single"/>
        </w:rPr>
        <w:t xml:space="preserve">　　　　　　　</w:t>
      </w:r>
    </w:p>
    <w:p w14:paraId="7CD17EEC" w14:textId="77777777" w:rsidR="00C96244" w:rsidRDefault="00C96244" w:rsidP="00C96244">
      <w:pPr>
        <w:ind w:rightChars="-579" w:right="-1216" w:firstLineChars="400" w:firstLine="640"/>
        <w:rPr>
          <w:rFonts w:ascii="ＭＳ 明朝"/>
          <w:sz w:val="16"/>
          <w:szCs w:val="16"/>
        </w:rPr>
      </w:pPr>
      <w:r w:rsidRPr="008E4D6D">
        <w:rPr>
          <w:rFonts w:ascii="ＭＳ 明朝" w:hint="eastAsia"/>
          <w:sz w:val="16"/>
          <w:szCs w:val="16"/>
        </w:rPr>
        <w:t>※</w:t>
      </w:r>
      <w:r>
        <w:rPr>
          <w:rFonts w:ascii="ＭＳ 明朝" w:hint="eastAsia"/>
          <w:sz w:val="16"/>
          <w:szCs w:val="16"/>
        </w:rPr>
        <w:t>申請時・利用時から所属・職名が変わった場合は利用時の所属・職名も明記ください。</w:t>
      </w:r>
    </w:p>
    <w:p w14:paraId="0BFF206B" w14:textId="77777777" w:rsidR="00C96244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>
        <w:rPr>
          <w:rFonts w:ascii="ＭＳ 明朝" w:hint="eastAsia"/>
          <w:u w:val="single"/>
        </w:rPr>
        <w:t>※</w:t>
      </w:r>
      <w:r w:rsidRPr="008E4D6D">
        <w:rPr>
          <w:rFonts w:ascii="ＭＳ 明朝" w:hint="eastAsia"/>
          <w:u w:val="single"/>
        </w:rPr>
        <w:t xml:space="preserve">所属及び職名　　　　　</w:t>
      </w:r>
      <w:r>
        <w:rPr>
          <w:rFonts w:ascii="ＭＳ 明朝" w:hint="eastAsia"/>
          <w:u w:val="single"/>
        </w:rPr>
        <w:t xml:space="preserve">　　　　　　　　　　　</w:t>
      </w:r>
      <w:r w:rsidRPr="008E4D6D">
        <w:rPr>
          <w:rFonts w:ascii="ＭＳ 明朝" w:hint="eastAsia"/>
          <w:u w:val="single"/>
        </w:rPr>
        <w:t xml:space="preserve">　　　　　　</w:t>
      </w:r>
    </w:p>
    <w:p w14:paraId="558B65F0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連絡先住所 〒                                     　　　　</w:t>
      </w:r>
    </w:p>
    <w:p w14:paraId="5FD28373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Tel　                 　　  </w:t>
      </w:r>
      <w:r>
        <w:rPr>
          <w:rFonts w:ascii="ＭＳ 明朝"/>
          <w:u w:val="single"/>
        </w:rPr>
        <w:t xml:space="preserve">   </w:t>
      </w:r>
      <w:r w:rsidRPr="008E4D6D">
        <w:rPr>
          <w:rFonts w:ascii="ＭＳ 明朝" w:hint="eastAsia"/>
          <w:u w:val="single"/>
        </w:rPr>
        <w:t xml:space="preserve">                  　　  　 </w:t>
      </w:r>
    </w:p>
    <w:p w14:paraId="2A09B5C2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E-mail                                  　　　　      　　</w:t>
      </w:r>
    </w:p>
    <w:p w14:paraId="518EAB4B" w14:textId="77777777" w:rsidR="00C96244" w:rsidRPr="008E4D6D" w:rsidRDefault="00C96244" w:rsidP="00C96244">
      <w:pPr>
        <w:ind w:leftChars="100" w:left="210" w:rightChars="-579" w:right="-1216"/>
        <w:rPr>
          <w:rFonts w:ascii="ＭＳ 明朝"/>
          <w:u w:val="single"/>
        </w:rPr>
      </w:pPr>
    </w:p>
    <w:p w14:paraId="694E3196" w14:textId="77777777" w:rsidR="00C96244" w:rsidRPr="008E4D6D" w:rsidRDefault="00C96244" w:rsidP="00C96244">
      <w:pPr>
        <w:ind w:leftChars="100" w:left="210" w:rightChars="-579" w:right="-1216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指導教員                       　　　所属及び職名　　　　　　　　　　　　　　</w:t>
      </w:r>
    </w:p>
    <w:p w14:paraId="77D1436C" w14:textId="77777777" w:rsidR="00C96244" w:rsidRPr="008E4D6D" w:rsidRDefault="00C96244" w:rsidP="00C96244">
      <w:pPr>
        <w:ind w:rightChars="-15" w:right="-31"/>
        <w:jc w:val="right"/>
        <w:rPr>
          <w:rFonts w:ascii="ＭＳ 明朝"/>
          <w:u w:val="single"/>
        </w:rPr>
      </w:pPr>
      <w:r w:rsidRPr="008E4D6D">
        <w:rPr>
          <w:rFonts w:ascii="ＭＳ 明朝" w:hint="eastAsia"/>
          <w:sz w:val="16"/>
        </w:rPr>
        <w:t>※課題申請者が大学院生の場合は指導教員について記載して下さい。</w:t>
      </w:r>
    </w:p>
    <w:p w14:paraId="41F51F79" w14:textId="77777777" w:rsidR="00B018AA" w:rsidRPr="00C96244" w:rsidRDefault="00B018AA" w:rsidP="00B018AA">
      <w:pPr>
        <w:rPr>
          <w:vanish/>
          <w:shd w:val="clear" w:color="auto" w:fill="FFF2CC" w:themeFill="accent4" w:themeFillTint="33"/>
        </w:rPr>
      </w:pPr>
    </w:p>
    <w:p w14:paraId="6AA609A4" w14:textId="77777777" w:rsidR="00481DE3" w:rsidRDefault="00481DE3" w:rsidP="00AC41DA">
      <w:pPr>
        <w:ind w:left="360" w:hangingChars="200" w:hanging="360"/>
        <w:rPr>
          <w:sz w:val="18"/>
          <w:szCs w:val="24"/>
        </w:rPr>
        <w:sectPr w:rsidR="00481DE3" w:rsidSect="00E63D05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874" w:right="1134" w:bottom="851" w:left="1134" w:header="397" w:footer="227" w:gutter="0"/>
          <w:cols w:space="425"/>
          <w:titlePg/>
          <w:docGrid w:type="lines" w:linePitch="291"/>
        </w:sectPr>
      </w:pPr>
    </w:p>
    <w:p w14:paraId="306E8F77" w14:textId="3336B8CF" w:rsidR="00520D8A" w:rsidRDefault="00520D8A" w:rsidP="00520D8A">
      <w:pPr>
        <w:ind w:right="-1"/>
        <w:jc w:val="left"/>
        <w:rPr>
          <w:szCs w:val="22"/>
        </w:rPr>
      </w:pPr>
      <w:r>
        <w:rPr>
          <w:rFonts w:ascii="ＭＳ 明朝" w:hAnsi="ＭＳ 明朝" w:hint="eastAsia"/>
          <w:szCs w:val="21"/>
        </w:rPr>
        <w:t>１</w:t>
      </w:r>
      <w:r w:rsidRPr="00B844DC">
        <w:rPr>
          <w:rFonts w:ascii="ＭＳ 明朝" w:hAnsi="ＭＳ 明朝" w:hint="eastAsia"/>
          <w:szCs w:val="21"/>
        </w:rPr>
        <w:t>．種目</w:t>
      </w:r>
      <w:r w:rsidR="002E09D6">
        <w:rPr>
          <w:rFonts w:ascii="ＭＳ 明朝" w:hAnsi="ＭＳ 明朝" w:hint="eastAsia"/>
          <w:szCs w:val="21"/>
        </w:rPr>
        <w:t xml:space="preserve">　　</w:t>
      </w:r>
      <w:r>
        <w:rPr>
          <w:rFonts w:ascii="ＭＳ 明朝" w:hAnsi="ＭＳ 明朝" w:hint="eastAsia"/>
          <w:szCs w:val="21"/>
        </w:rPr>
        <w:t xml:space="preserve">　</w:t>
      </w:r>
      <w:sdt>
        <w:sdtPr>
          <w:rPr>
            <w:szCs w:val="22"/>
          </w:rPr>
          <w:id w:val="-26669416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A</w:t>
      </w:r>
      <w:r>
        <w:rPr>
          <w:rFonts w:hint="eastAsia"/>
          <w:szCs w:val="22"/>
        </w:rPr>
        <w:t xml:space="preserve">共同利用　</w:t>
      </w:r>
      <w:sdt>
        <w:sdtPr>
          <w:rPr>
            <w:szCs w:val="22"/>
          </w:rPr>
          <w:id w:val="-98778427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AY</w:t>
      </w:r>
      <w:r>
        <w:rPr>
          <w:rFonts w:hint="eastAsia"/>
          <w:szCs w:val="22"/>
        </w:rPr>
        <w:t>共同利用（若手）</w:t>
      </w:r>
    </w:p>
    <w:p w14:paraId="1C828F1D" w14:textId="77777777" w:rsidR="00520D8A" w:rsidRPr="00B844DC" w:rsidRDefault="00520D8A" w:rsidP="00520D8A">
      <w:pPr>
        <w:ind w:left="1050" w:right="-1" w:firstLine="210"/>
        <w:jc w:val="left"/>
        <w:rPr>
          <w:rFonts w:ascii="ＭＳ 明朝" w:hAnsi="ＭＳ 明朝"/>
          <w:szCs w:val="21"/>
        </w:rPr>
      </w:pPr>
      <w:r>
        <w:rPr>
          <w:rFonts w:hint="eastAsia"/>
          <w:szCs w:val="22"/>
        </w:rPr>
        <w:t xml:space="preserve">　</w:t>
      </w:r>
      <w:sdt>
        <w:sdtPr>
          <w:rPr>
            <w:szCs w:val="22"/>
          </w:rPr>
          <w:id w:val="-53434829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B</w:t>
      </w:r>
      <w:r>
        <w:rPr>
          <w:rFonts w:hint="eastAsia"/>
          <w:szCs w:val="22"/>
        </w:rPr>
        <w:t xml:space="preserve">共同研究（機器利用型）　</w:t>
      </w:r>
      <w:sdt>
        <w:sdtPr>
          <w:rPr>
            <w:szCs w:val="22"/>
          </w:rPr>
          <w:id w:val="10832358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BY</w:t>
      </w:r>
      <w:r>
        <w:rPr>
          <w:rFonts w:hint="eastAsia"/>
          <w:szCs w:val="22"/>
        </w:rPr>
        <w:t xml:space="preserve">共同研究（機器利用型）（若手）　</w:t>
      </w:r>
    </w:p>
    <w:p w14:paraId="7B49DE3C" w14:textId="517576A9" w:rsidR="005B79A9" w:rsidRDefault="00632F50" w:rsidP="005B79A9">
      <w:pPr>
        <w:spacing w:line="320" w:lineRule="exact"/>
        <w:jc w:val="left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２</w:t>
      </w:r>
      <w:r w:rsidR="005B79A9" w:rsidRPr="00D7606F">
        <w:rPr>
          <w:rFonts w:ascii="ＭＳ 明朝" w:hAnsi="ＭＳ 明朝" w:hint="eastAsia"/>
          <w:szCs w:val="21"/>
        </w:rPr>
        <w:t>．</w:t>
      </w:r>
      <w:r w:rsidR="00C11A6F">
        <w:rPr>
          <w:rFonts w:ascii="ＭＳ 明朝" w:hAnsi="ＭＳ 明朝" w:hint="eastAsia"/>
          <w:szCs w:val="21"/>
        </w:rPr>
        <w:t>申請区分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76434631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期（新規）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125755093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期（継続）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-140398508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 w:rsidRPr="00D7606F">
            <w:rPr>
              <w:rFonts w:ascii="ＭＳ 明朝" w:hAnsi="ＭＳ 明朝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後期（新規）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561452542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 w:rsidRPr="00D7606F">
            <w:rPr>
              <w:rFonts w:ascii="ＭＳ 明朝" w:hAnsi="ＭＳ 明朝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後期（継続）</w:t>
      </w:r>
    </w:p>
    <w:p w14:paraId="7DDB1F22" w14:textId="41F69A13" w:rsidR="00C11A6F" w:rsidRDefault="004E124E" w:rsidP="00C11A6F">
      <w:pPr>
        <w:ind w:left="1260" w:rightChars="-579" w:right="-1216" w:firstLine="210"/>
        <w:rPr>
          <w:rFonts w:ascii="ＭＳ 明朝"/>
        </w:rPr>
      </w:pPr>
      <w:sdt>
        <w:sdtPr>
          <w:rPr>
            <w:rFonts w:ascii="ＭＳ 明朝" w:hAnsi="ＭＳ 明朝" w:hint="eastAsia"/>
            <w:szCs w:val="21"/>
          </w:rPr>
          <w:id w:val="-194638174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63DC8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663DC8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後期（新規）</w:t>
      </w:r>
      <w:r w:rsidR="00663DC8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-16417385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CE4FAF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663DC8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後期（継続）</w:t>
      </w:r>
      <w:r w:rsidR="00663DC8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40627209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A93D03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663DC8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随時</w:t>
      </w:r>
    </w:p>
    <w:p w14:paraId="01565EAF" w14:textId="77777777" w:rsidR="001245A0" w:rsidRPr="008E4D6D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３</w:t>
      </w:r>
      <w:r w:rsidRPr="008E4D6D">
        <w:rPr>
          <w:rFonts w:ascii="ＭＳ 明朝" w:hint="eastAsia"/>
        </w:rPr>
        <w:t xml:space="preserve">．採択番号　　</w:t>
      </w:r>
      <w:r w:rsidRPr="008E4D6D">
        <w:rPr>
          <w:rFonts w:ascii="ＭＳ 明朝" w:hint="eastAsia"/>
          <w:u w:val="single"/>
        </w:rPr>
        <w:t xml:space="preserve">　　　　　　　　　</w:t>
      </w:r>
    </w:p>
    <w:p w14:paraId="697B215C" w14:textId="77777777" w:rsidR="001245A0" w:rsidRPr="008E4D6D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４</w:t>
      </w:r>
      <w:r w:rsidRPr="008E4D6D">
        <w:rPr>
          <w:rFonts w:ascii="ＭＳ 明朝" w:hint="eastAsia"/>
        </w:rPr>
        <w:t xml:space="preserve">．研究課題名　</w:t>
      </w:r>
      <w:r w:rsidRPr="008E4D6D">
        <w:rPr>
          <w:rFonts w:ascii="ＭＳ 明朝" w:hint="eastAsia"/>
          <w:u w:val="single"/>
        </w:rPr>
        <w:t xml:space="preserve">　　　　　　　　　　　　　　　　　　　　　　　　　　　　　　　　</w:t>
      </w:r>
    </w:p>
    <w:p w14:paraId="33BBB2B2" w14:textId="77777777" w:rsidR="001245A0" w:rsidRPr="008E4D6D" w:rsidRDefault="001245A0" w:rsidP="001245A0">
      <w:pPr>
        <w:ind w:rightChars="-579" w:right="-1216"/>
        <w:rPr>
          <w:rFonts w:ascii="ＭＳ 明朝"/>
          <w:u w:val="single"/>
        </w:rPr>
      </w:pPr>
      <w:r w:rsidRPr="008E4D6D">
        <w:rPr>
          <w:rFonts w:ascii="ＭＳ 明朝" w:hint="eastAsia"/>
        </w:rPr>
        <w:t xml:space="preserve">　　　　　　　　</w:t>
      </w:r>
      <w:r w:rsidRPr="008E4D6D">
        <w:rPr>
          <w:rFonts w:ascii="ＭＳ 明朝" w:hint="eastAsia"/>
          <w:u w:val="single"/>
        </w:rPr>
        <w:t xml:space="preserve">　　　　　　　　　　　　　　　　　　　　　　　　　　　　　　　　</w:t>
      </w:r>
    </w:p>
    <w:p w14:paraId="42C327A9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6C366735" w14:textId="25EC8C7C" w:rsidR="00E323B0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５</w:t>
      </w:r>
      <w:r w:rsidRPr="008E4D6D">
        <w:rPr>
          <w:rFonts w:ascii="ＭＳ 明朝" w:hint="eastAsia"/>
        </w:rPr>
        <w:t xml:space="preserve">．研究実施期間　</w:t>
      </w:r>
      <w:r w:rsidR="00E323B0" w:rsidRPr="00201E14">
        <w:rPr>
          <w:rFonts w:ascii="ＭＳ 明朝" w:hint="eastAsia"/>
          <w:sz w:val="16"/>
          <w:szCs w:val="16"/>
        </w:rPr>
        <w:t>※実際に利用した日程（移動のみの日を含む）を記載して下さい。</w:t>
      </w:r>
    </w:p>
    <w:p w14:paraId="53D565CB" w14:textId="2D0321DA" w:rsidR="001245A0" w:rsidRPr="008E4D6D" w:rsidRDefault="001245A0" w:rsidP="00201E14">
      <w:pPr>
        <w:ind w:rightChars="-579" w:right="-1216" w:firstLineChars="900" w:firstLine="1890"/>
        <w:rPr>
          <w:rFonts w:ascii="ＭＳ 明朝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3CAF1010" w14:textId="77777777" w:rsidR="001245A0" w:rsidRPr="008E4D6D" w:rsidRDefault="001245A0" w:rsidP="001245A0">
      <w:pPr>
        <w:ind w:rightChars="-579" w:right="-1216" w:firstLineChars="900" w:firstLine="189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2307FE32" w14:textId="77777777" w:rsidR="001245A0" w:rsidRPr="008E4D6D" w:rsidRDefault="001245A0" w:rsidP="001245A0">
      <w:pPr>
        <w:ind w:rightChars="-579" w:right="-1216" w:firstLineChars="920" w:firstLine="1932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04AF897A" w14:textId="77777777" w:rsidR="001245A0" w:rsidRPr="008E4D6D" w:rsidRDefault="001245A0" w:rsidP="001245A0">
      <w:pPr>
        <w:ind w:rightChars="-579" w:right="-1216" w:firstLineChars="920" w:firstLine="1932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0BC0029F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6031420F" w14:textId="77777777" w:rsidR="001245A0" w:rsidRDefault="001245A0" w:rsidP="001245A0">
      <w:pPr>
        <w:ind w:rightChars="-579" w:right="-1216"/>
        <w:rPr>
          <w:rFonts w:ascii="ＭＳ 明朝"/>
          <w:u w:val="single"/>
        </w:rPr>
      </w:pPr>
      <w:r>
        <w:rPr>
          <w:rFonts w:ascii="ＭＳ 明朝" w:hint="eastAsia"/>
          <w:szCs w:val="21"/>
        </w:rPr>
        <w:t>６</w:t>
      </w:r>
      <w:r w:rsidRPr="008E4D6D">
        <w:rPr>
          <w:rFonts w:ascii="ＭＳ 明朝" w:hint="eastAsia"/>
          <w:szCs w:val="21"/>
        </w:rPr>
        <w:t>．センター</w:t>
      </w:r>
      <w:r w:rsidRPr="008E4D6D">
        <w:rPr>
          <w:rFonts w:ascii="ＭＳ 明朝" w:hint="eastAsia"/>
        </w:rPr>
        <w:t>連絡担当者</w:t>
      </w:r>
      <w:r>
        <w:rPr>
          <w:rFonts w:ascii="ＭＳ 明朝" w:hint="eastAsia"/>
        </w:rPr>
        <w:t>または共同研究者</w:t>
      </w:r>
      <w:r w:rsidRPr="008E4D6D">
        <w:rPr>
          <w:rFonts w:ascii="ＭＳ 明朝" w:hint="eastAsia"/>
          <w:u w:val="single"/>
        </w:rPr>
        <w:t xml:space="preserve">　　　　　　　　　　　</w:t>
      </w:r>
    </w:p>
    <w:p w14:paraId="5CC03168" w14:textId="77777777" w:rsidR="001245A0" w:rsidRPr="008E4D6D" w:rsidRDefault="001245A0" w:rsidP="001245A0">
      <w:pPr>
        <w:ind w:rightChars="-579" w:right="-1216" w:firstLine="840"/>
        <w:rPr>
          <w:rFonts w:ascii="ＭＳ 明朝"/>
        </w:rPr>
      </w:pPr>
      <w:r w:rsidRPr="008E4D6D">
        <w:rPr>
          <w:rFonts w:ascii="ＭＳ 明朝" w:hint="eastAsia"/>
          <w:sz w:val="18"/>
          <w:szCs w:val="18"/>
        </w:rPr>
        <w:t>（高知大学海洋コア総合研究センター教員）</w:t>
      </w:r>
    </w:p>
    <w:p w14:paraId="54345B91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77A99C05" w14:textId="77777777" w:rsidR="001245A0" w:rsidRPr="008E4D6D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７</w:t>
      </w:r>
      <w:r w:rsidRPr="008E4D6D">
        <w:rPr>
          <w:rFonts w:ascii="ＭＳ 明朝" w:hint="eastAsia"/>
        </w:rPr>
        <w:t>．研究組織</w:t>
      </w:r>
    </w:p>
    <w:tbl>
      <w:tblPr>
        <w:tblW w:w="864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"/>
        <w:gridCol w:w="1440"/>
        <w:gridCol w:w="1980"/>
        <w:gridCol w:w="360"/>
        <w:gridCol w:w="1620"/>
        <w:gridCol w:w="2340"/>
      </w:tblGrid>
      <w:tr w:rsidR="001245A0" w:rsidRPr="008E4D6D" w14:paraId="4CF9DF6E" w14:textId="77777777" w:rsidTr="00D24D43">
        <w:trPr>
          <w:cantSplit/>
          <w:trHeight w:val="565"/>
        </w:trPr>
        <w:tc>
          <w:tcPr>
            <w:tcW w:w="900" w:type="dxa"/>
            <w:vAlign w:val="center"/>
          </w:tcPr>
          <w:p w14:paraId="40D35D8F" w14:textId="77777777" w:rsidR="001245A0" w:rsidRPr="008E4D6D" w:rsidRDefault="001245A0" w:rsidP="00D24D43">
            <w:pPr>
              <w:pStyle w:val="a3"/>
              <w:widowControl/>
              <w:tabs>
                <w:tab w:val="clear" w:pos="4252"/>
                <w:tab w:val="clear" w:pos="8504"/>
              </w:tabs>
              <w:snapToGrid/>
              <w:jc w:val="center"/>
              <w:rPr>
                <w:rFonts w:ascii="ＭＳ 明朝"/>
              </w:rPr>
            </w:pPr>
          </w:p>
        </w:tc>
        <w:tc>
          <w:tcPr>
            <w:tcW w:w="1440" w:type="dxa"/>
            <w:vAlign w:val="center"/>
          </w:tcPr>
          <w:p w14:paraId="07B9069A" w14:textId="77777777" w:rsidR="001245A0" w:rsidRPr="008E4D6D" w:rsidRDefault="001245A0" w:rsidP="00D24D43">
            <w:pPr>
              <w:pStyle w:val="a3"/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氏　名</w:t>
            </w:r>
          </w:p>
        </w:tc>
        <w:tc>
          <w:tcPr>
            <w:tcW w:w="2340" w:type="dxa"/>
            <w:gridSpan w:val="2"/>
            <w:vAlign w:val="center"/>
          </w:tcPr>
          <w:p w14:paraId="603EF8A4" w14:textId="77777777" w:rsidR="001245A0" w:rsidRPr="008E4D6D" w:rsidRDefault="001245A0" w:rsidP="00D24D43">
            <w:pPr>
              <w:widowControl/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所　属</w:t>
            </w:r>
          </w:p>
        </w:tc>
        <w:tc>
          <w:tcPr>
            <w:tcW w:w="1620" w:type="dxa"/>
            <w:vAlign w:val="center"/>
          </w:tcPr>
          <w:p w14:paraId="6AD59C58" w14:textId="77777777" w:rsidR="001245A0" w:rsidRPr="008E4D6D" w:rsidRDefault="001245A0" w:rsidP="00D24D43">
            <w:pPr>
              <w:ind w:rightChars="-47" w:right="-99"/>
              <w:rPr>
                <w:rFonts w:ascii="ＭＳ 明朝"/>
                <w:sz w:val="18"/>
                <w:szCs w:val="18"/>
              </w:rPr>
            </w:pPr>
            <w:r w:rsidRPr="008E4D6D">
              <w:rPr>
                <w:rFonts w:ascii="ＭＳ 明朝" w:hint="eastAsia"/>
                <w:sz w:val="18"/>
                <w:szCs w:val="18"/>
              </w:rPr>
              <w:t>職名／大学院生・学部生は利用時の年次</w:t>
            </w:r>
          </w:p>
        </w:tc>
        <w:tc>
          <w:tcPr>
            <w:tcW w:w="2340" w:type="dxa"/>
            <w:vAlign w:val="center"/>
          </w:tcPr>
          <w:p w14:paraId="1FDBC3F9" w14:textId="77777777" w:rsidR="001245A0" w:rsidRPr="008E4D6D" w:rsidRDefault="001245A0" w:rsidP="00D24D43">
            <w:pPr>
              <w:ind w:rightChars="-47" w:right="-99"/>
              <w:jc w:val="center"/>
              <w:rPr>
                <w:rFonts w:ascii="ＭＳ 明朝"/>
                <w:szCs w:val="21"/>
              </w:rPr>
            </w:pPr>
            <w:r w:rsidRPr="008E4D6D">
              <w:rPr>
                <w:rFonts w:ascii="ＭＳ 明朝" w:hint="eastAsia"/>
                <w:szCs w:val="21"/>
              </w:rPr>
              <w:t>分担内容</w:t>
            </w:r>
          </w:p>
        </w:tc>
      </w:tr>
      <w:tr w:rsidR="001245A0" w:rsidRPr="008E4D6D" w14:paraId="3D2682B9" w14:textId="77777777" w:rsidTr="00D24D43">
        <w:trPr>
          <w:cantSplit/>
          <w:trHeight w:val="555"/>
        </w:trPr>
        <w:tc>
          <w:tcPr>
            <w:tcW w:w="900" w:type="dxa"/>
            <w:vAlign w:val="center"/>
          </w:tcPr>
          <w:p w14:paraId="28FD4CBD" w14:textId="77777777" w:rsidR="001245A0" w:rsidRPr="008E4D6D" w:rsidRDefault="001245A0" w:rsidP="00D24D43">
            <w:pPr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申請者</w:t>
            </w:r>
          </w:p>
        </w:tc>
        <w:tc>
          <w:tcPr>
            <w:tcW w:w="1440" w:type="dxa"/>
            <w:vAlign w:val="center"/>
          </w:tcPr>
          <w:p w14:paraId="1875B6F8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F9066E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4A78AEF5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12DCD6BB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22AAC2B7" w14:textId="77777777" w:rsidTr="007A1DF7">
        <w:trPr>
          <w:cantSplit/>
          <w:trHeight w:val="471"/>
        </w:trPr>
        <w:tc>
          <w:tcPr>
            <w:tcW w:w="900" w:type="dxa"/>
            <w:vMerge w:val="restart"/>
            <w:vAlign w:val="center"/>
          </w:tcPr>
          <w:p w14:paraId="0971D54B" w14:textId="77777777" w:rsidR="00037236" w:rsidRPr="008E4D6D" w:rsidRDefault="00037236" w:rsidP="00D24D43">
            <w:pPr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分担者</w:t>
            </w:r>
          </w:p>
        </w:tc>
        <w:tc>
          <w:tcPr>
            <w:tcW w:w="1440" w:type="dxa"/>
            <w:vAlign w:val="center"/>
          </w:tcPr>
          <w:p w14:paraId="6F1048CE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5EC5E744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69461336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405BF3F5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68CAC490" w14:textId="77777777" w:rsidTr="007A1DF7">
        <w:trPr>
          <w:cantSplit/>
          <w:trHeight w:val="421"/>
        </w:trPr>
        <w:tc>
          <w:tcPr>
            <w:tcW w:w="900" w:type="dxa"/>
            <w:vMerge/>
          </w:tcPr>
          <w:p w14:paraId="0BFCAF9D" w14:textId="77777777" w:rsidR="00037236" w:rsidRPr="008E4D6D" w:rsidRDefault="00037236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440" w:type="dxa"/>
            <w:vAlign w:val="center"/>
          </w:tcPr>
          <w:p w14:paraId="77E9D84C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611BD9A3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04793023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38387419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61FFCB0C" w14:textId="77777777" w:rsidTr="007A1DF7">
        <w:trPr>
          <w:trHeight w:val="412"/>
        </w:trPr>
        <w:tc>
          <w:tcPr>
            <w:tcW w:w="900" w:type="dxa"/>
            <w:vMerge/>
          </w:tcPr>
          <w:p w14:paraId="45E3AE37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4A9F4F05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5CA740E4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7714F03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70F0D3F1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037236" w:rsidRPr="008E4D6D" w14:paraId="3D245EF9" w14:textId="77777777" w:rsidTr="007A1DF7">
        <w:trPr>
          <w:trHeight w:val="418"/>
        </w:trPr>
        <w:tc>
          <w:tcPr>
            <w:tcW w:w="900" w:type="dxa"/>
            <w:vMerge/>
          </w:tcPr>
          <w:p w14:paraId="2D1D6700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5C052418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4C46964B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4B009276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6FFFA330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037236" w:rsidRPr="008E4D6D" w14:paraId="227E4085" w14:textId="77777777" w:rsidTr="007A1DF7">
        <w:trPr>
          <w:trHeight w:val="411"/>
        </w:trPr>
        <w:tc>
          <w:tcPr>
            <w:tcW w:w="900" w:type="dxa"/>
            <w:vMerge/>
          </w:tcPr>
          <w:p w14:paraId="598CA5D0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03C21128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4718D0EC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E13B9B7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75C85BFF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1245A0" w:rsidRPr="008E4D6D" w14:paraId="6D922D7C" w14:textId="77777777" w:rsidTr="00037236">
        <w:trPr>
          <w:trHeight w:val="492"/>
        </w:trPr>
        <w:tc>
          <w:tcPr>
            <w:tcW w:w="8640" w:type="dxa"/>
            <w:gridSpan w:val="6"/>
            <w:tcBorders>
              <w:left w:val="nil"/>
              <w:right w:val="nil"/>
            </w:tcBorders>
          </w:tcPr>
          <w:p w14:paraId="375C5E15" w14:textId="77777777" w:rsidR="001245A0" w:rsidRPr="008E4D6D" w:rsidRDefault="001245A0" w:rsidP="00D24D43">
            <w:pPr>
              <w:ind w:leftChars="86" w:left="361" w:rightChars="-47" w:right="-99" w:hangingChars="100" w:hanging="180"/>
              <w:rPr>
                <w:rFonts w:ascii="ＭＳ 明朝"/>
                <w:sz w:val="18"/>
                <w:szCs w:val="24"/>
              </w:rPr>
            </w:pPr>
            <w:r w:rsidRPr="008E4D6D">
              <w:rPr>
                <w:rFonts w:ascii="ＭＳ 明朝" w:hint="eastAsia"/>
                <w:sz w:val="18"/>
                <w:szCs w:val="24"/>
              </w:rPr>
              <w:t>※申請時の分担組織を変更して許可を受けた場合は、変更後の組織を記載して下さい。</w:t>
            </w:r>
          </w:p>
        </w:tc>
      </w:tr>
      <w:tr w:rsidR="001245A0" w:rsidRPr="008E4D6D" w14:paraId="0A1E1C84" w14:textId="77777777" w:rsidTr="00D24D43">
        <w:trPr>
          <w:cantSplit/>
          <w:trHeight w:val="570"/>
        </w:trPr>
        <w:tc>
          <w:tcPr>
            <w:tcW w:w="432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D06E" w14:textId="7858A6DC" w:rsidR="001245A0" w:rsidRPr="008E4D6D" w:rsidRDefault="001245A0" w:rsidP="00D24D43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様式</w:t>
            </w:r>
            <w:r w:rsidR="001841CC">
              <w:rPr>
                <w:rFonts w:ascii="ＭＳ 明朝" w:hint="eastAsia"/>
              </w:rPr>
              <w:t>A</w:t>
            </w:r>
            <w:r w:rsidR="001841CC">
              <w:rPr>
                <w:rFonts w:ascii="ＭＳ 明朝"/>
              </w:rPr>
              <w:t>B</w:t>
            </w:r>
            <w:r w:rsidR="003C2809">
              <w:rPr>
                <w:rFonts w:ascii="ＭＳ 明朝" w:hint="eastAsia"/>
              </w:rPr>
              <w:t>2</w:t>
            </w:r>
            <w:r w:rsidR="003C2809">
              <w:rPr>
                <w:rFonts w:ascii="ＭＳ 明朝"/>
              </w:rPr>
              <w:t>-1</w:t>
            </w:r>
          </w:p>
        </w:tc>
        <w:tc>
          <w:tcPr>
            <w:tcW w:w="432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3D278" w14:textId="77777777" w:rsidR="001245A0" w:rsidRPr="008E4D6D" w:rsidRDefault="001245A0" w:rsidP="00D24D43">
            <w:pPr>
              <w:rPr>
                <w:rFonts w:ascii="ＭＳ 明朝"/>
                <w:u w:val="single"/>
              </w:rPr>
            </w:pPr>
            <w:r w:rsidRPr="008E4D6D">
              <w:rPr>
                <w:rFonts w:ascii="ＭＳ 明朝" w:hint="eastAsia"/>
              </w:rPr>
              <w:t>採択番号</w:t>
            </w:r>
          </w:p>
        </w:tc>
      </w:tr>
    </w:tbl>
    <w:p w14:paraId="40389C0A" w14:textId="77777777" w:rsidR="001245A0" w:rsidRPr="008E4D6D" w:rsidRDefault="001245A0" w:rsidP="001245A0">
      <w:pPr>
        <w:jc w:val="left"/>
        <w:rPr>
          <w:rFonts w:ascii="ＭＳ 明朝"/>
          <w:u w:val="single"/>
        </w:rPr>
      </w:pPr>
    </w:p>
    <w:p w14:paraId="56C70C4A" w14:textId="6FF1F7EB" w:rsidR="001245A0" w:rsidRPr="008E4D6D" w:rsidRDefault="002139B3" w:rsidP="001245A0">
      <w:pPr>
        <w:jc w:val="left"/>
        <w:rPr>
          <w:rFonts w:ascii="ＭＳ 明朝"/>
        </w:rPr>
      </w:pPr>
      <w:r>
        <w:rPr>
          <w:rFonts w:ascii="ＭＳ 明朝" w:hint="eastAsia"/>
        </w:rPr>
        <w:lastRenderedPageBreak/>
        <w:t>８</w:t>
      </w:r>
      <w:r w:rsidR="001245A0" w:rsidRPr="008E4D6D">
        <w:rPr>
          <w:rFonts w:ascii="ＭＳ 明朝" w:hint="eastAsia"/>
        </w:rPr>
        <w:t>.分析試料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0"/>
        <w:gridCol w:w="2520"/>
        <w:gridCol w:w="1980"/>
        <w:gridCol w:w="1620"/>
      </w:tblGrid>
      <w:tr w:rsidR="001245A0" w:rsidRPr="004B0F67" w14:paraId="0938AA84" w14:textId="77777777" w:rsidTr="00D24D43">
        <w:tc>
          <w:tcPr>
            <w:tcW w:w="2520" w:type="dxa"/>
          </w:tcPr>
          <w:p w14:paraId="2D2F58DD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2520" w:type="dxa"/>
            <w:vAlign w:val="center"/>
          </w:tcPr>
          <w:p w14:paraId="0C70D1EE" w14:textId="77777777" w:rsidR="001245A0" w:rsidRPr="004B0F67" w:rsidRDefault="001245A0" w:rsidP="00D24D43">
            <w:pPr>
              <w:jc w:val="center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物質名</w:t>
            </w:r>
          </w:p>
        </w:tc>
        <w:tc>
          <w:tcPr>
            <w:tcW w:w="1980" w:type="dxa"/>
            <w:vAlign w:val="center"/>
          </w:tcPr>
          <w:p w14:paraId="5F32616A" w14:textId="77777777" w:rsidR="001245A0" w:rsidRPr="004B0F67" w:rsidRDefault="001245A0" w:rsidP="00D24D43">
            <w:pPr>
              <w:jc w:val="center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形態（形状）</w:t>
            </w:r>
          </w:p>
        </w:tc>
        <w:tc>
          <w:tcPr>
            <w:tcW w:w="1620" w:type="dxa"/>
            <w:vAlign w:val="center"/>
          </w:tcPr>
          <w:p w14:paraId="2AD00410" w14:textId="77777777" w:rsidR="001245A0" w:rsidRPr="004B0F67" w:rsidRDefault="001245A0" w:rsidP="00D24D43">
            <w:pPr>
              <w:jc w:val="center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試料数</w:t>
            </w:r>
          </w:p>
        </w:tc>
      </w:tr>
      <w:tr w:rsidR="001245A0" w:rsidRPr="004B0F67" w14:paraId="0C8F0807" w14:textId="77777777" w:rsidTr="00D24D43">
        <w:trPr>
          <w:trHeight w:val="2151"/>
        </w:trPr>
        <w:tc>
          <w:tcPr>
            <w:tcW w:w="2520" w:type="dxa"/>
          </w:tcPr>
          <w:p w14:paraId="5DF22F1E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申請書に記載した試料</w:t>
            </w:r>
          </w:p>
        </w:tc>
        <w:tc>
          <w:tcPr>
            <w:tcW w:w="2520" w:type="dxa"/>
          </w:tcPr>
          <w:p w14:paraId="2F066F56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980" w:type="dxa"/>
          </w:tcPr>
          <w:p w14:paraId="24E9FD20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620" w:type="dxa"/>
          </w:tcPr>
          <w:p w14:paraId="3FA08805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</w:tr>
      <w:tr w:rsidR="001245A0" w:rsidRPr="004B0F67" w14:paraId="551C1495" w14:textId="77777777" w:rsidTr="00D24D43">
        <w:trPr>
          <w:trHeight w:val="1869"/>
        </w:trPr>
        <w:tc>
          <w:tcPr>
            <w:tcW w:w="2520" w:type="dxa"/>
          </w:tcPr>
          <w:p w14:paraId="6633B0B5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分析した試料</w:t>
            </w:r>
          </w:p>
        </w:tc>
        <w:tc>
          <w:tcPr>
            <w:tcW w:w="2520" w:type="dxa"/>
          </w:tcPr>
          <w:p w14:paraId="680F0A7C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980" w:type="dxa"/>
          </w:tcPr>
          <w:p w14:paraId="2412251E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620" w:type="dxa"/>
          </w:tcPr>
          <w:p w14:paraId="6726C337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</w:tr>
    </w:tbl>
    <w:p w14:paraId="314E7EC8" w14:textId="77777777" w:rsidR="001245A0" w:rsidRPr="008E4D6D" w:rsidRDefault="001245A0" w:rsidP="001245A0">
      <w:pPr>
        <w:jc w:val="left"/>
        <w:rPr>
          <w:rFonts w:ascii="ＭＳ 明朝"/>
          <w:u w:val="single"/>
        </w:rPr>
      </w:pPr>
    </w:p>
    <w:p w14:paraId="2B6292A7" w14:textId="77777777" w:rsidR="001245A0" w:rsidRPr="008E4D6D" w:rsidRDefault="001245A0" w:rsidP="001245A0">
      <w:pPr>
        <w:jc w:val="left"/>
        <w:rPr>
          <w:rFonts w:ascii="ＭＳ 明朝"/>
          <w:u w:val="single"/>
        </w:rPr>
      </w:pPr>
    </w:p>
    <w:p w14:paraId="7FA0DBE4" w14:textId="30C0DFEB" w:rsidR="001245A0" w:rsidRPr="008E4D6D" w:rsidRDefault="00B707BC" w:rsidP="001245A0">
      <w:pPr>
        <w:jc w:val="left"/>
        <w:rPr>
          <w:rFonts w:ascii="ＭＳ 明朝"/>
          <w:u w:val="single"/>
        </w:rPr>
      </w:pPr>
      <w:r>
        <w:rPr>
          <w:rFonts w:ascii="ＭＳ 明朝" w:hint="eastAsia"/>
        </w:rPr>
        <w:t>９</w:t>
      </w:r>
      <w:r w:rsidR="001245A0" w:rsidRPr="008E4D6D">
        <w:rPr>
          <w:rFonts w:ascii="ＭＳ 明朝" w:hint="eastAsia"/>
        </w:rPr>
        <w:t xml:space="preserve">．研究目的・期待される成果　　</w:t>
      </w:r>
      <w:r w:rsidR="001245A0" w:rsidRPr="008E4D6D">
        <w:rPr>
          <w:rFonts w:ascii="ＭＳ 明朝" w:hint="eastAsia"/>
          <w:sz w:val="18"/>
          <w:szCs w:val="18"/>
        </w:rPr>
        <w:t>※申請書に記載した事項を要約して下さい。</w:t>
      </w:r>
    </w:p>
    <w:tbl>
      <w:tblPr>
        <w:tblW w:w="864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640"/>
      </w:tblGrid>
      <w:tr w:rsidR="001245A0" w:rsidRPr="008E4D6D" w14:paraId="59A9FE57" w14:textId="77777777" w:rsidTr="00D24D43">
        <w:trPr>
          <w:trHeight w:val="4480"/>
        </w:trPr>
        <w:tc>
          <w:tcPr>
            <w:tcW w:w="8640" w:type="dxa"/>
          </w:tcPr>
          <w:p w14:paraId="5920C81E" w14:textId="77777777" w:rsidR="001245A0" w:rsidRPr="008E4D6D" w:rsidRDefault="001245A0" w:rsidP="00D24D43">
            <w:pPr>
              <w:jc w:val="left"/>
              <w:rPr>
                <w:rFonts w:ascii="ＭＳ 明朝"/>
                <w:u w:val="single"/>
              </w:rPr>
            </w:pPr>
          </w:p>
        </w:tc>
      </w:tr>
    </w:tbl>
    <w:p w14:paraId="4EAB806A" w14:textId="77777777" w:rsidR="00FD014A" w:rsidRPr="008E4D6D" w:rsidRDefault="00FD014A" w:rsidP="001245A0"/>
    <w:tbl>
      <w:tblPr>
        <w:tblW w:w="860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320"/>
        <w:gridCol w:w="4289"/>
      </w:tblGrid>
      <w:tr w:rsidR="001245A0" w:rsidRPr="008E4D6D" w14:paraId="14700832" w14:textId="77777777" w:rsidTr="00D24D43">
        <w:trPr>
          <w:cantSplit/>
          <w:trHeight w:val="570"/>
        </w:trPr>
        <w:tc>
          <w:tcPr>
            <w:tcW w:w="43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06DC5" w14:textId="5B77B3D2" w:rsidR="001245A0" w:rsidRPr="008E4D6D" w:rsidRDefault="001245A0" w:rsidP="00D24D43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様式</w:t>
            </w:r>
            <w:r w:rsidR="001A2A40">
              <w:rPr>
                <w:rFonts w:ascii="ＭＳ 明朝" w:hint="eastAsia"/>
              </w:rPr>
              <w:t>A</w:t>
            </w:r>
            <w:r w:rsidR="001A2A40">
              <w:rPr>
                <w:rFonts w:ascii="ＭＳ 明朝"/>
              </w:rPr>
              <w:t>B</w:t>
            </w:r>
            <w:r w:rsidR="00AB3769">
              <w:rPr>
                <w:rFonts w:ascii="ＭＳ 明朝" w:hint="eastAsia"/>
              </w:rPr>
              <w:t>2</w:t>
            </w:r>
            <w:r w:rsidR="00AB3769">
              <w:rPr>
                <w:rFonts w:ascii="ＭＳ 明朝"/>
              </w:rPr>
              <w:t>-2</w:t>
            </w:r>
          </w:p>
        </w:tc>
        <w:tc>
          <w:tcPr>
            <w:tcW w:w="42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E0CD" w14:textId="77777777" w:rsidR="001245A0" w:rsidRPr="008E4D6D" w:rsidRDefault="001245A0" w:rsidP="00D24D43">
            <w:pPr>
              <w:rPr>
                <w:rFonts w:ascii="ＭＳ 明朝"/>
                <w:u w:val="single"/>
              </w:rPr>
            </w:pPr>
            <w:r w:rsidRPr="008E4D6D">
              <w:rPr>
                <w:rFonts w:ascii="ＭＳ 明朝" w:hint="eastAsia"/>
              </w:rPr>
              <w:t>採択番号</w:t>
            </w:r>
          </w:p>
        </w:tc>
      </w:tr>
    </w:tbl>
    <w:p w14:paraId="28F7130C" w14:textId="722FE049" w:rsidR="001245A0" w:rsidRPr="00B75213" w:rsidRDefault="001245A0" w:rsidP="001245A0">
      <w:r w:rsidRPr="008E4D6D">
        <w:br w:type="page"/>
      </w:r>
      <w:r w:rsidR="00B707BC">
        <w:rPr>
          <w:rFonts w:ascii="ＭＳ 明朝" w:hint="eastAsia"/>
        </w:rPr>
        <w:lastRenderedPageBreak/>
        <w:t>１０</w:t>
      </w:r>
      <w:r w:rsidRPr="008E4D6D">
        <w:rPr>
          <w:rFonts w:ascii="ＭＳ 明朝" w:hint="eastAsia"/>
        </w:rPr>
        <w:t xml:space="preserve">．利用・研究実施内容・得られた成果　　　</w:t>
      </w:r>
      <w:r w:rsidRPr="008E4D6D">
        <w:rPr>
          <w:rFonts w:ascii="ＭＳ 明朝" w:hint="eastAsia"/>
          <w:sz w:val="18"/>
          <w:szCs w:val="18"/>
        </w:rPr>
        <w:t>※1,000字</w:t>
      </w:r>
      <w:r w:rsidR="00B37FFE">
        <w:rPr>
          <w:rFonts w:ascii="ＭＳ 明朝" w:hint="eastAsia"/>
          <w:sz w:val="18"/>
          <w:szCs w:val="18"/>
        </w:rPr>
        <w:t>程度</w:t>
      </w:r>
      <w:r w:rsidRPr="008E4D6D">
        <w:rPr>
          <w:rFonts w:ascii="ＭＳ 明朝" w:hint="eastAsia"/>
          <w:sz w:val="18"/>
          <w:szCs w:val="18"/>
        </w:rPr>
        <w:t>で具体的に記述して下さい。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7"/>
      </w:tblGrid>
      <w:tr w:rsidR="001245A0" w:rsidRPr="004B0F67" w14:paraId="5AED5C43" w14:textId="77777777" w:rsidTr="00D24D43">
        <w:trPr>
          <w:trHeight w:val="8679"/>
        </w:trPr>
        <w:tc>
          <w:tcPr>
            <w:tcW w:w="8517" w:type="dxa"/>
          </w:tcPr>
          <w:p w14:paraId="29A285A2" w14:textId="77777777" w:rsidR="001245A0" w:rsidRPr="004B0F67" w:rsidRDefault="001245A0" w:rsidP="00D24D43">
            <w:pPr>
              <w:rPr>
                <w:rFonts w:ascii="ＭＳ 明朝"/>
                <w:sz w:val="18"/>
                <w:szCs w:val="18"/>
              </w:rPr>
            </w:pPr>
          </w:p>
        </w:tc>
      </w:tr>
    </w:tbl>
    <w:p w14:paraId="1DDA1E9B" w14:textId="77777777" w:rsidR="00FD014A" w:rsidRDefault="00FD014A" w:rsidP="001245A0">
      <w:pPr>
        <w:rPr>
          <w:rFonts w:ascii="ＭＳ 明朝"/>
          <w:szCs w:val="21"/>
        </w:rPr>
      </w:pPr>
    </w:p>
    <w:p w14:paraId="5EF949F5" w14:textId="01F0A1EB" w:rsidR="001245A0" w:rsidRPr="008E0293" w:rsidRDefault="00B707BC" w:rsidP="001245A0">
      <w:pPr>
        <w:rPr>
          <w:rFonts w:ascii="ＭＳ 明朝"/>
          <w:szCs w:val="21"/>
        </w:rPr>
      </w:pPr>
      <w:r>
        <w:rPr>
          <w:rFonts w:ascii="ＭＳ 明朝" w:hint="eastAsia"/>
          <w:szCs w:val="21"/>
        </w:rPr>
        <w:t>１１．</w:t>
      </w:r>
      <w:r w:rsidR="001245A0" w:rsidRPr="008E0293">
        <w:rPr>
          <w:rFonts w:ascii="ＭＳ 明朝" w:hint="eastAsia"/>
          <w:szCs w:val="21"/>
        </w:rPr>
        <w:t>既に公表した成果物</w:t>
      </w:r>
    </w:p>
    <w:p w14:paraId="1C97311F" w14:textId="77777777" w:rsidR="001245A0" w:rsidRPr="008E0293" w:rsidRDefault="001245A0" w:rsidP="001245A0">
      <w:pPr>
        <w:rPr>
          <w:rFonts w:ascii="ＭＳ 明朝"/>
          <w:sz w:val="18"/>
          <w:szCs w:val="18"/>
        </w:rPr>
      </w:pPr>
      <w:r w:rsidRPr="008E0293">
        <w:rPr>
          <w:rFonts w:ascii="ＭＳ 明朝" w:hint="eastAsia"/>
          <w:sz w:val="18"/>
          <w:szCs w:val="18"/>
        </w:rPr>
        <w:t xml:space="preserve">　　この成果報告書の提出までに、既に公表した成果物がある場合は、</w:t>
      </w:r>
      <w:r w:rsidRPr="00FF5CBE">
        <w:rPr>
          <w:rFonts w:ascii="ＭＳ 明朝" w:hint="eastAsia"/>
          <w:sz w:val="18"/>
          <w:szCs w:val="18"/>
          <w:shd w:val="pct15" w:color="auto" w:fill="FFFFFF"/>
        </w:rPr>
        <w:t>成果物登録フォーム</w:t>
      </w:r>
      <w:r w:rsidRPr="008E0293">
        <w:rPr>
          <w:rFonts w:ascii="ＭＳ 明朝" w:hint="eastAsia"/>
          <w:sz w:val="18"/>
          <w:szCs w:val="18"/>
        </w:rPr>
        <w:t>を提出して下さい。</w:t>
      </w:r>
    </w:p>
    <w:p w14:paraId="6F442210" w14:textId="77777777" w:rsidR="001245A0" w:rsidRPr="008E0293" w:rsidRDefault="001245A0" w:rsidP="001245A0">
      <w:pPr>
        <w:jc w:val="left"/>
        <w:rPr>
          <w:rFonts w:ascii="ＭＳ 明朝"/>
          <w:strike/>
        </w:rPr>
      </w:pPr>
    </w:p>
    <w:p w14:paraId="23DBBBAC" w14:textId="6361E9E9" w:rsidR="001245A0" w:rsidRPr="008E0293" w:rsidRDefault="00B707BC" w:rsidP="001245A0">
      <w:pPr>
        <w:jc w:val="left"/>
        <w:rPr>
          <w:rFonts w:ascii="ＭＳ 明朝"/>
          <w:sz w:val="18"/>
          <w:szCs w:val="18"/>
        </w:rPr>
      </w:pPr>
      <w:r>
        <w:rPr>
          <w:rFonts w:ascii="ＭＳ 明朝" w:hint="eastAsia"/>
        </w:rPr>
        <w:t>１２．</w:t>
      </w:r>
      <w:r w:rsidR="001245A0" w:rsidRPr="008E0293">
        <w:rPr>
          <w:rFonts w:ascii="ＭＳ 明朝" w:hint="eastAsia"/>
        </w:rPr>
        <w:t>見込まれる成果物</w:t>
      </w:r>
    </w:p>
    <w:p w14:paraId="3FBB72B3" w14:textId="77777777" w:rsidR="001245A0" w:rsidRPr="008E4D6D" w:rsidRDefault="001245A0" w:rsidP="001245A0">
      <w:pPr>
        <w:ind w:leftChars="50" w:left="285" w:hangingChars="100" w:hanging="180"/>
      </w:pPr>
      <w:r w:rsidRPr="008E4D6D">
        <w:rPr>
          <w:rFonts w:ascii="ＭＳ 明朝" w:hint="eastAsia"/>
          <w:sz w:val="18"/>
          <w:szCs w:val="18"/>
        </w:rPr>
        <w:t>※原著論文発表、レビュー等原著論文以外による発表、口頭発表、卒業論文・修士論文・博士論文等の予定について記載して下さい。成果が出た場合は、別途事務局に報告して下さい。</w:t>
      </w:r>
    </w:p>
    <w:tbl>
      <w:tblPr>
        <w:tblW w:w="8519" w:type="dxa"/>
        <w:tblInd w:w="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199"/>
        <w:gridCol w:w="4320"/>
      </w:tblGrid>
      <w:tr w:rsidR="001245A0" w:rsidRPr="008E4D6D" w14:paraId="59C359CF" w14:textId="77777777" w:rsidTr="00D24D43">
        <w:trPr>
          <w:trHeight w:val="2024"/>
        </w:trPr>
        <w:tc>
          <w:tcPr>
            <w:tcW w:w="8519" w:type="dxa"/>
            <w:gridSpan w:val="2"/>
            <w:tcBorders>
              <w:bottom w:val="single" w:sz="4" w:space="0" w:color="auto"/>
            </w:tcBorders>
          </w:tcPr>
          <w:p w14:paraId="152C263B" w14:textId="77777777" w:rsidR="001245A0" w:rsidRPr="008E4D6D" w:rsidRDefault="001245A0" w:rsidP="00D24D43">
            <w:pPr>
              <w:jc w:val="left"/>
              <w:rPr>
                <w:rFonts w:ascii="ＭＳ 明朝"/>
              </w:rPr>
            </w:pPr>
          </w:p>
        </w:tc>
      </w:tr>
      <w:tr w:rsidR="001245A0" w:rsidRPr="008E4D6D" w14:paraId="16FD5782" w14:textId="77777777" w:rsidTr="00D24D43">
        <w:trPr>
          <w:trHeight w:val="389"/>
        </w:trPr>
        <w:tc>
          <w:tcPr>
            <w:tcW w:w="85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5932C4" w14:textId="77777777" w:rsidR="001245A0" w:rsidRPr="008E4D6D" w:rsidRDefault="001245A0" w:rsidP="00D24D43">
            <w:pPr>
              <w:jc w:val="left"/>
              <w:rPr>
                <w:rFonts w:ascii="ＭＳ 明朝"/>
              </w:rPr>
            </w:pPr>
          </w:p>
        </w:tc>
      </w:tr>
      <w:tr w:rsidR="001245A0" w:rsidRPr="008E4D6D" w14:paraId="68A98396" w14:textId="77777777" w:rsidTr="00D24D43">
        <w:trPr>
          <w:cantSplit/>
          <w:trHeight w:val="570"/>
        </w:trPr>
        <w:tc>
          <w:tcPr>
            <w:tcW w:w="41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2C296" w14:textId="7723EDEC" w:rsidR="001245A0" w:rsidRPr="008E4D6D" w:rsidRDefault="001245A0" w:rsidP="00D24D43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様式</w:t>
            </w:r>
            <w:r w:rsidR="00722BFB">
              <w:rPr>
                <w:rFonts w:ascii="ＭＳ 明朝" w:hint="eastAsia"/>
              </w:rPr>
              <w:t>A</w:t>
            </w:r>
            <w:r w:rsidR="00722BFB">
              <w:rPr>
                <w:rFonts w:ascii="ＭＳ 明朝"/>
              </w:rPr>
              <w:t>B2-3</w:t>
            </w:r>
          </w:p>
        </w:tc>
        <w:tc>
          <w:tcPr>
            <w:tcW w:w="43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FBC59" w14:textId="77777777" w:rsidR="001245A0" w:rsidRPr="008E4D6D" w:rsidRDefault="001245A0" w:rsidP="00D24D43">
            <w:pPr>
              <w:rPr>
                <w:rFonts w:ascii="ＭＳ 明朝"/>
                <w:u w:val="single"/>
              </w:rPr>
            </w:pPr>
            <w:r w:rsidRPr="008E4D6D">
              <w:rPr>
                <w:rFonts w:ascii="ＭＳ 明朝" w:hint="eastAsia"/>
              </w:rPr>
              <w:t>採択番号</w:t>
            </w:r>
          </w:p>
        </w:tc>
      </w:tr>
    </w:tbl>
    <w:p w14:paraId="4A2A08DA" w14:textId="77777777" w:rsidR="001245A0" w:rsidRPr="008E4D6D" w:rsidRDefault="001245A0" w:rsidP="001245A0">
      <w:pPr>
        <w:jc w:val="left"/>
      </w:pPr>
    </w:p>
    <w:p w14:paraId="166B1632" w14:textId="77777777" w:rsidR="001245A0" w:rsidRPr="00C11A6F" w:rsidRDefault="001245A0" w:rsidP="00C11A6F">
      <w:pPr>
        <w:ind w:left="1260" w:rightChars="-579" w:right="-1216" w:firstLine="210"/>
        <w:rPr>
          <w:rFonts w:ascii="ＭＳ 明朝"/>
        </w:rPr>
      </w:pPr>
    </w:p>
    <w:p w14:paraId="73F70AB8" w14:textId="00E59FE1" w:rsidR="00C96244" w:rsidRDefault="00C96244" w:rsidP="003666E3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sectPr w:rsidR="00C96244" w:rsidSect="00A10EE3">
      <w:type w:val="continuous"/>
      <w:pgSz w:w="11906" w:h="16838" w:code="9"/>
      <w:pgMar w:top="873" w:right="1134" w:bottom="851" w:left="1134" w:header="567" w:footer="227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E9EB0" w14:textId="77777777" w:rsidR="004E124E" w:rsidRDefault="004E124E">
      <w:r>
        <w:separator/>
      </w:r>
    </w:p>
  </w:endnote>
  <w:endnote w:type="continuationSeparator" w:id="0">
    <w:p w14:paraId="1290EDC0" w14:textId="77777777" w:rsidR="004E124E" w:rsidRDefault="004E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16BF7" w14:textId="3572CA63" w:rsidR="00326962" w:rsidRPr="00FD06E7" w:rsidRDefault="004E124E" w:rsidP="00FD06E7">
    <w:pPr>
      <w:pStyle w:val="a3"/>
      <w:ind w:right="-1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F07212" w14:textId="762DF449" w:rsidR="00326962" w:rsidRPr="00E63D05" w:rsidRDefault="004E124E" w:rsidP="00E63D05">
    <w:pPr>
      <w:pStyle w:val="a3"/>
      <w:ind w:right="-1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390EA" w14:textId="77777777" w:rsidR="004E124E" w:rsidRDefault="004E124E">
      <w:r>
        <w:separator/>
      </w:r>
    </w:p>
  </w:footnote>
  <w:footnote w:type="continuationSeparator" w:id="0">
    <w:p w14:paraId="7E25B118" w14:textId="77777777" w:rsidR="004E124E" w:rsidRDefault="004E1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03C5B" w14:textId="640F288F" w:rsidR="003C5D1D" w:rsidRDefault="00F912F9" w:rsidP="008538E3">
    <w:pPr>
      <w:pStyle w:val="a3"/>
      <w:ind w:right="-1"/>
      <w:jc w:val="right"/>
      <w:rPr>
        <w:sz w:val="16"/>
        <w:szCs w:val="16"/>
      </w:rPr>
    </w:pPr>
    <w:r w:rsidRPr="00616670">
      <w:rPr>
        <w:rFonts w:hint="eastAsia"/>
        <w:sz w:val="16"/>
        <w:szCs w:val="16"/>
      </w:rPr>
      <w:t>(</w:t>
    </w:r>
    <w:r w:rsidR="009F1D6E" w:rsidRPr="00616670">
      <w:rPr>
        <w:rFonts w:hint="eastAsia"/>
        <w:sz w:val="16"/>
        <w:szCs w:val="16"/>
      </w:rPr>
      <w:t>20</w:t>
    </w:r>
    <w:r w:rsidR="009F1D6E">
      <w:rPr>
        <w:rFonts w:hint="eastAsia"/>
        <w:sz w:val="16"/>
        <w:szCs w:val="16"/>
      </w:rPr>
      <w:t>2</w:t>
    </w:r>
    <w:r w:rsidR="009F1D6E">
      <w:rPr>
        <w:sz w:val="16"/>
        <w:szCs w:val="16"/>
      </w:rPr>
      <w:t>3</w:t>
    </w:r>
    <w:r w:rsidRPr="00616670">
      <w:rPr>
        <w:rFonts w:hint="eastAsia"/>
        <w:sz w:val="16"/>
        <w:szCs w:val="16"/>
      </w:rPr>
      <w:t>年</w:t>
    </w:r>
    <w:r w:rsidR="002B6577">
      <w:rPr>
        <w:sz w:val="16"/>
        <w:szCs w:val="16"/>
      </w:rPr>
      <w:t>1</w:t>
    </w:r>
    <w:r w:rsidRPr="00616670">
      <w:rPr>
        <w:rFonts w:hint="eastAsia"/>
        <w:sz w:val="16"/>
        <w:szCs w:val="16"/>
      </w:rPr>
      <w:t>月改訂版</w:t>
    </w:r>
    <w:r w:rsidRPr="00616670">
      <w:rPr>
        <w:rFonts w:hint="eastAsia"/>
        <w:sz w:val="16"/>
        <w:szCs w:val="16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A517A" w14:textId="0BDA120B" w:rsidR="00812454" w:rsidRDefault="00F912F9" w:rsidP="00BF5787">
    <w:pPr>
      <w:pStyle w:val="a3"/>
      <w:ind w:firstLineChars="3300" w:firstLine="5280"/>
      <w:jc w:val="right"/>
      <w:rPr>
        <w:sz w:val="16"/>
        <w:szCs w:val="16"/>
      </w:rPr>
    </w:pPr>
    <w:r w:rsidRPr="00160542">
      <w:rPr>
        <w:rFonts w:hint="eastAsia"/>
        <w:sz w:val="16"/>
        <w:szCs w:val="16"/>
      </w:rPr>
      <w:t>(</w:t>
    </w:r>
    <w:r w:rsidR="009F1D6E">
      <w:rPr>
        <w:rFonts w:hint="eastAsia"/>
        <w:sz w:val="16"/>
        <w:szCs w:val="16"/>
      </w:rPr>
      <w:t>20</w:t>
    </w:r>
    <w:r w:rsidR="009F1D6E">
      <w:rPr>
        <w:sz w:val="16"/>
        <w:szCs w:val="16"/>
      </w:rPr>
      <w:t>23</w:t>
    </w:r>
    <w:r w:rsidRPr="00160542">
      <w:rPr>
        <w:rFonts w:hint="eastAsia"/>
        <w:sz w:val="16"/>
        <w:szCs w:val="16"/>
      </w:rPr>
      <w:t>年</w:t>
    </w:r>
    <w:r w:rsidR="001D5CC3">
      <w:rPr>
        <w:rFonts w:hint="eastAsia"/>
        <w:sz w:val="16"/>
        <w:szCs w:val="16"/>
      </w:rPr>
      <w:t>1</w:t>
    </w:r>
    <w:r w:rsidRPr="00160542">
      <w:rPr>
        <w:rFonts w:hint="eastAsia"/>
        <w:sz w:val="16"/>
        <w:szCs w:val="16"/>
      </w:rPr>
      <w:t>月改訂版</w:t>
    </w:r>
    <w:r w:rsidRPr="00160542">
      <w:rPr>
        <w:rFonts w:hint="eastAsia"/>
        <w:sz w:val="16"/>
        <w:szCs w:val="16"/>
      </w:rPr>
      <w:t>)</w:t>
    </w:r>
  </w:p>
  <w:p w14:paraId="65BDD0F3" w14:textId="623526A2" w:rsidR="00E63D05" w:rsidRDefault="00E63D05" w:rsidP="00BF5787">
    <w:pPr>
      <w:pStyle w:val="a3"/>
      <w:ind w:firstLineChars="3300" w:firstLine="6600"/>
      <w:jc w:val="right"/>
    </w:pPr>
    <w:r w:rsidRPr="00E63D05">
      <w:rPr>
        <w:rFonts w:hint="eastAsia"/>
        <w:sz w:val="20"/>
      </w:rPr>
      <w:t>様式</w:t>
    </w:r>
    <w:r w:rsidR="00C96244">
      <w:rPr>
        <w:sz w:val="20"/>
      </w:rPr>
      <w:t>AB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5469E"/>
    <w:multiLevelType w:val="hybridMultilevel"/>
    <w:tmpl w:val="B0007DC6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846719"/>
    <w:multiLevelType w:val="hybridMultilevel"/>
    <w:tmpl w:val="BEC6515E"/>
    <w:lvl w:ilvl="0" w:tplc="E690B83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Ansi="ＭＳ ゴシック"/>
        <w:sz w:val="22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9568D9"/>
    <w:multiLevelType w:val="hybridMultilevel"/>
    <w:tmpl w:val="06740124"/>
    <w:lvl w:ilvl="0" w:tplc="6CA699DC">
      <w:start w:val="3"/>
      <w:numFmt w:val="bullet"/>
      <w:lvlText w:val="・"/>
      <w:lvlJc w:val="left"/>
      <w:pPr>
        <w:ind w:left="928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" w15:restartNumberingAfterBreak="0">
    <w:nsid w:val="1D087A0D"/>
    <w:multiLevelType w:val="hybridMultilevel"/>
    <w:tmpl w:val="462C8838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750B07"/>
    <w:multiLevelType w:val="hybridMultilevel"/>
    <w:tmpl w:val="8F760C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74440A"/>
    <w:multiLevelType w:val="hybridMultilevel"/>
    <w:tmpl w:val="5A003EE0"/>
    <w:lvl w:ilvl="0" w:tplc="50BED9F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461086A"/>
    <w:multiLevelType w:val="hybridMultilevel"/>
    <w:tmpl w:val="FC062E8E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0D3A13"/>
    <w:multiLevelType w:val="hybridMultilevel"/>
    <w:tmpl w:val="0BBA322A"/>
    <w:lvl w:ilvl="0" w:tplc="9D5EA972">
      <w:numFmt w:val="bullet"/>
      <w:lvlText w:val="●"/>
      <w:lvlJc w:val="left"/>
      <w:pPr>
        <w:ind w:left="520" w:hanging="360"/>
      </w:pPr>
      <w:rPr>
        <w:rFonts w:ascii="ＭＳ 明朝" w:eastAsia="ＭＳ 明朝" w:hAnsi="ＭＳ 明朝" w:cs="ＭＳ 明朝" w:hint="eastAsia"/>
        <w:sz w:val="16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8" w15:restartNumberingAfterBreak="0">
    <w:nsid w:val="5E55300C"/>
    <w:multiLevelType w:val="hybridMultilevel"/>
    <w:tmpl w:val="20D4DE26"/>
    <w:lvl w:ilvl="0" w:tplc="477497DA">
      <w:start w:val="1"/>
      <w:numFmt w:val="decimalEnclosedCircle"/>
      <w:lvlText w:val="%1"/>
      <w:lvlJc w:val="left"/>
      <w:pPr>
        <w:ind w:left="-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52" w:hanging="420"/>
      </w:pPr>
    </w:lvl>
    <w:lvl w:ilvl="2" w:tplc="04090011" w:tentative="1">
      <w:start w:val="1"/>
      <w:numFmt w:val="decimalEnclosedCircle"/>
      <w:lvlText w:val="%3"/>
      <w:lvlJc w:val="left"/>
      <w:pPr>
        <w:ind w:left="872" w:hanging="420"/>
      </w:pPr>
    </w:lvl>
    <w:lvl w:ilvl="3" w:tplc="0409000F" w:tentative="1">
      <w:start w:val="1"/>
      <w:numFmt w:val="decimal"/>
      <w:lvlText w:val="%4."/>
      <w:lvlJc w:val="left"/>
      <w:pPr>
        <w:ind w:left="1292" w:hanging="420"/>
      </w:pPr>
    </w:lvl>
    <w:lvl w:ilvl="4" w:tplc="04090017" w:tentative="1">
      <w:start w:val="1"/>
      <w:numFmt w:val="aiueoFullWidth"/>
      <w:lvlText w:val="(%5)"/>
      <w:lvlJc w:val="left"/>
      <w:pPr>
        <w:ind w:left="1712" w:hanging="420"/>
      </w:pPr>
    </w:lvl>
    <w:lvl w:ilvl="5" w:tplc="04090011" w:tentative="1">
      <w:start w:val="1"/>
      <w:numFmt w:val="decimalEnclosedCircle"/>
      <w:lvlText w:val="%6"/>
      <w:lvlJc w:val="left"/>
      <w:pPr>
        <w:ind w:left="2132" w:hanging="420"/>
      </w:pPr>
    </w:lvl>
    <w:lvl w:ilvl="6" w:tplc="0409000F" w:tentative="1">
      <w:start w:val="1"/>
      <w:numFmt w:val="decimal"/>
      <w:lvlText w:val="%7."/>
      <w:lvlJc w:val="left"/>
      <w:pPr>
        <w:ind w:left="2552" w:hanging="420"/>
      </w:pPr>
    </w:lvl>
    <w:lvl w:ilvl="7" w:tplc="04090017" w:tentative="1">
      <w:start w:val="1"/>
      <w:numFmt w:val="aiueoFullWidth"/>
      <w:lvlText w:val="(%8)"/>
      <w:lvlJc w:val="left"/>
      <w:pPr>
        <w:ind w:left="2972" w:hanging="420"/>
      </w:pPr>
    </w:lvl>
    <w:lvl w:ilvl="8" w:tplc="04090011" w:tentative="1">
      <w:start w:val="1"/>
      <w:numFmt w:val="decimalEnclosedCircle"/>
      <w:lvlText w:val="%9"/>
      <w:lvlJc w:val="left"/>
      <w:pPr>
        <w:ind w:left="3392" w:hanging="420"/>
      </w:pPr>
    </w:lvl>
  </w:abstractNum>
  <w:abstractNum w:abstractNumId="9" w15:restartNumberingAfterBreak="0">
    <w:nsid w:val="656A70B2"/>
    <w:multiLevelType w:val="hybridMultilevel"/>
    <w:tmpl w:val="AC0CD954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 w:tplc="2410FCC4">
      <w:start w:val="5"/>
      <w:numFmt w:val="bullet"/>
      <w:lvlText w:val="※"/>
      <w:lvlJc w:val="left"/>
      <w:pPr>
        <w:tabs>
          <w:tab w:val="num" w:pos="1201"/>
        </w:tabs>
        <w:ind w:left="1201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tabs>
          <w:tab w:val="num" w:pos="1801"/>
        </w:tabs>
        <w:ind w:left="1801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81"/>
        </w:tabs>
        <w:ind w:left="2281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761"/>
        </w:tabs>
        <w:ind w:left="2761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3241"/>
        </w:tabs>
        <w:ind w:left="3241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721"/>
        </w:tabs>
        <w:ind w:left="3721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4201"/>
        </w:tabs>
        <w:ind w:left="4201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681"/>
        </w:tabs>
        <w:ind w:left="4681" w:hanging="480"/>
      </w:pPr>
    </w:lvl>
  </w:abstractNum>
  <w:abstractNum w:abstractNumId="10" w15:restartNumberingAfterBreak="0">
    <w:nsid w:val="6670256C"/>
    <w:multiLevelType w:val="hybridMultilevel"/>
    <w:tmpl w:val="2E48D43A"/>
    <w:lvl w:ilvl="0" w:tplc="04090003">
      <w:start w:val="1"/>
      <w:numFmt w:val="bullet"/>
      <w:lvlText w:val=""/>
      <w:lvlJc w:val="left"/>
      <w:pPr>
        <w:ind w:left="5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11" w15:restartNumberingAfterBreak="0">
    <w:nsid w:val="6B156126"/>
    <w:multiLevelType w:val="hybridMultilevel"/>
    <w:tmpl w:val="87E29340"/>
    <w:lvl w:ilvl="0" w:tplc="841ED4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E033EBE"/>
    <w:multiLevelType w:val="hybridMultilevel"/>
    <w:tmpl w:val="EE86123A"/>
    <w:lvl w:ilvl="0" w:tplc="8F82D2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1"/>
  </w:num>
  <w:num w:numId="5">
    <w:abstractNumId w:val="10"/>
  </w:num>
  <w:num w:numId="6">
    <w:abstractNumId w:val="7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dirty"/>
  <w:defaultTabStop w:val="210"/>
  <w:drawingGridHorizontalSpacing w:val="105"/>
  <w:drawingGridVerticalSpacing w:val="291"/>
  <w:displayHorizontalDrawingGridEvery w:val="0"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IwMzI0NzE1MTRV0lEKTi0uzszPAykwrQUArHe1fCwAAAA="/>
  </w:docVars>
  <w:rsids>
    <w:rsidRoot w:val="00B018AA"/>
    <w:rsid w:val="00011BCA"/>
    <w:rsid w:val="0001241C"/>
    <w:rsid w:val="000339D1"/>
    <w:rsid w:val="00037236"/>
    <w:rsid w:val="0005589B"/>
    <w:rsid w:val="00065089"/>
    <w:rsid w:val="00075896"/>
    <w:rsid w:val="000957D7"/>
    <w:rsid w:val="000A13FE"/>
    <w:rsid w:val="000C428D"/>
    <w:rsid w:val="000C7448"/>
    <w:rsid w:val="000D3299"/>
    <w:rsid w:val="001240C3"/>
    <w:rsid w:val="001245A0"/>
    <w:rsid w:val="00126321"/>
    <w:rsid w:val="001278D5"/>
    <w:rsid w:val="00142FFF"/>
    <w:rsid w:val="00156044"/>
    <w:rsid w:val="001841CC"/>
    <w:rsid w:val="001864A9"/>
    <w:rsid w:val="001975E6"/>
    <w:rsid w:val="001A2A40"/>
    <w:rsid w:val="001B1CB7"/>
    <w:rsid w:val="001C7FBB"/>
    <w:rsid w:val="001D5677"/>
    <w:rsid w:val="001D5CC3"/>
    <w:rsid w:val="001E1493"/>
    <w:rsid w:val="001E6F52"/>
    <w:rsid w:val="00201E14"/>
    <w:rsid w:val="002139B3"/>
    <w:rsid w:val="00241A5F"/>
    <w:rsid w:val="002559DA"/>
    <w:rsid w:val="00260421"/>
    <w:rsid w:val="00260F6D"/>
    <w:rsid w:val="00286D18"/>
    <w:rsid w:val="00291A9C"/>
    <w:rsid w:val="002948F6"/>
    <w:rsid w:val="002B179B"/>
    <w:rsid w:val="002B46F6"/>
    <w:rsid w:val="002B4A91"/>
    <w:rsid w:val="002B6577"/>
    <w:rsid w:val="002C3CD9"/>
    <w:rsid w:val="002E09D6"/>
    <w:rsid w:val="002E2E7A"/>
    <w:rsid w:val="002E74DD"/>
    <w:rsid w:val="002F2FE7"/>
    <w:rsid w:val="00307946"/>
    <w:rsid w:val="00307D6C"/>
    <w:rsid w:val="003265CE"/>
    <w:rsid w:val="00333209"/>
    <w:rsid w:val="00335D53"/>
    <w:rsid w:val="00335FA8"/>
    <w:rsid w:val="00346703"/>
    <w:rsid w:val="00362FD6"/>
    <w:rsid w:val="003666E3"/>
    <w:rsid w:val="00381BBE"/>
    <w:rsid w:val="003A3AD1"/>
    <w:rsid w:val="003C16B8"/>
    <w:rsid w:val="003C2448"/>
    <w:rsid w:val="003C2809"/>
    <w:rsid w:val="003C5D1D"/>
    <w:rsid w:val="003D3610"/>
    <w:rsid w:val="003E0B24"/>
    <w:rsid w:val="003F0C5E"/>
    <w:rsid w:val="003F602A"/>
    <w:rsid w:val="00412EE9"/>
    <w:rsid w:val="00417499"/>
    <w:rsid w:val="00422CB0"/>
    <w:rsid w:val="00425E0E"/>
    <w:rsid w:val="00431BBF"/>
    <w:rsid w:val="00456133"/>
    <w:rsid w:val="00466A3A"/>
    <w:rsid w:val="004673CB"/>
    <w:rsid w:val="00481DE3"/>
    <w:rsid w:val="00494990"/>
    <w:rsid w:val="004A7212"/>
    <w:rsid w:val="004B0549"/>
    <w:rsid w:val="004B4DB8"/>
    <w:rsid w:val="004C6950"/>
    <w:rsid w:val="004D1B7D"/>
    <w:rsid w:val="004D2E9D"/>
    <w:rsid w:val="004E124E"/>
    <w:rsid w:val="004E5E8F"/>
    <w:rsid w:val="004E798B"/>
    <w:rsid w:val="004F75FE"/>
    <w:rsid w:val="0051223F"/>
    <w:rsid w:val="00520D8A"/>
    <w:rsid w:val="005238F4"/>
    <w:rsid w:val="00523CB7"/>
    <w:rsid w:val="005278B0"/>
    <w:rsid w:val="00580450"/>
    <w:rsid w:val="005A4A79"/>
    <w:rsid w:val="005B6308"/>
    <w:rsid w:val="005B76F6"/>
    <w:rsid w:val="005B79A9"/>
    <w:rsid w:val="005C3955"/>
    <w:rsid w:val="005C4E96"/>
    <w:rsid w:val="005D5CA1"/>
    <w:rsid w:val="005E28F9"/>
    <w:rsid w:val="005E78B6"/>
    <w:rsid w:val="005F284C"/>
    <w:rsid w:val="005F3D14"/>
    <w:rsid w:val="00602DC2"/>
    <w:rsid w:val="00610CD1"/>
    <w:rsid w:val="00617E85"/>
    <w:rsid w:val="0062392F"/>
    <w:rsid w:val="00624C2A"/>
    <w:rsid w:val="00632567"/>
    <w:rsid w:val="00632F50"/>
    <w:rsid w:val="00633055"/>
    <w:rsid w:val="006466BE"/>
    <w:rsid w:val="00646ECB"/>
    <w:rsid w:val="006479B7"/>
    <w:rsid w:val="00656640"/>
    <w:rsid w:val="00663DC8"/>
    <w:rsid w:val="00665246"/>
    <w:rsid w:val="00671110"/>
    <w:rsid w:val="00680E2D"/>
    <w:rsid w:val="006875E5"/>
    <w:rsid w:val="00691ED4"/>
    <w:rsid w:val="00694928"/>
    <w:rsid w:val="006B3900"/>
    <w:rsid w:val="006C28F4"/>
    <w:rsid w:val="006C30D3"/>
    <w:rsid w:val="006C5C2C"/>
    <w:rsid w:val="006C7FB7"/>
    <w:rsid w:val="006D3F60"/>
    <w:rsid w:val="006E542B"/>
    <w:rsid w:val="006E5E1C"/>
    <w:rsid w:val="006E708C"/>
    <w:rsid w:val="006E77F7"/>
    <w:rsid w:val="006F0AB7"/>
    <w:rsid w:val="0070618E"/>
    <w:rsid w:val="00722BFB"/>
    <w:rsid w:val="007401DE"/>
    <w:rsid w:val="00752C11"/>
    <w:rsid w:val="007747FC"/>
    <w:rsid w:val="00786581"/>
    <w:rsid w:val="0078740C"/>
    <w:rsid w:val="007A1DF7"/>
    <w:rsid w:val="007C5606"/>
    <w:rsid w:val="007C7075"/>
    <w:rsid w:val="007D0D47"/>
    <w:rsid w:val="007F6AE0"/>
    <w:rsid w:val="00805A3B"/>
    <w:rsid w:val="00806F16"/>
    <w:rsid w:val="00813482"/>
    <w:rsid w:val="008155C5"/>
    <w:rsid w:val="0082363F"/>
    <w:rsid w:val="00851E18"/>
    <w:rsid w:val="008538E3"/>
    <w:rsid w:val="008554FB"/>
    <w:rsid w:val="0086311D"/>
    <w:rsid w:val="008704B9"/>
    <w:rsid w:val="00870E71"/>
    <w:rsid w:val="00872BC6"/>
    <w:rsid w:val="00876B98"/>
    <w:rsid w:val="0088295D"/>
    <w:rsid w:val="00885498"/>
    <w:rsid w:val="008B0B7F"/>
    <w:rsid w:val="008B1437"/>
    <w:rsid w:val="008B55F4"/>
    <w:rsid w:val="008D2B20"/>
    <w:rsid w:val="008E1E92"/>
    <w:rsid w:val="008E25EE"/>
    <w:rsid w:val="008E4479"/>
    <w:rsid w:val="008F0CC8"/>
    <w:rsid w:val="00910A6C"/>
    <w:rsid w:val="009370AC"/>
    <w:rsid w:val="009574E4"/>
    <w:rsid w:val="00964D9E"/>
    <w:rsid w:val="00981099"/>
    <w:rsid w:val="009B186C"/>
    <w:rsid w:val="009B40C9"/>
    <w:rsid w:val="009C238B"/>
    <w:rsid w:val="009E1C09"/>
    <w:rsid w:val="009F1D6E"/>
    <w:rsid w:val="009F25A3"/>
    <w:rsid w:val="00A03E90"/>
    <w:rsid w:val="00A0463E"/>
    <w:rsid w:val="00A103CC"/>
    <w:rsid w:val="00A10EE3"/>
    <w:rsid w:val="00A2428C"/>
    <w:rsid w:val="00A258C8"/>
    <w:rsid w:val="00A57498"/>
    <w:rsid w:val="00A607E2"/>
    <w:rsid w:val="00A60C4C"/>
    <w:rsid w:val="00A64E5C"/>
    <w:rsid w:val="00A65C22"/>
    <w:rsid w:val="00A81E3C"/>
    <w:rsid w:val="00A8304B"/>
    <w:rsid w:val="00A85304"/>
    <w:rsid w:val="00A917DC"/>
    <w:rsid w:val="00A93D03"/>
    <w:rsid w:val="00A942ED"/>
    <w:rsid w:val="00AA4A42"/>
    <w:rsid w:val="00AB3769"/>
    <w:rsid w:val="00AB554A"/>
    <w:rsid w:val="00AE67EC"/>
    <w:rsid w:val="00AE76E0"/>
    <w:rsid w:val="00B00AEB"/>
    <w:rsid w:val="00B018AA"/>
    <w:rsid w:val="00B207A9"/>
    <w:rsid w:val="00B25378"/>
    <w:rsid w:val="00B3380D"/>
    <w:rsid w:val="00B37FFE"/>
    <w:rsid w:val="00B505DB"/>
    <w:rsid w:val="00B66B25"/>
    <w:rsid w:val="00B707BC"/>
    <w:rsid w:val="00B9627D"/>
    <w:rsid w:val="00B9747F"/>
    <w:rsid w:val="00BC26B3"/>
    <w:rsid w:val="00BD57A4"/>
    <w:rsid w:val="00BD7361"/>
    <w:rsid w:val="00BE2AA2"/>
    <w:rsid w:val="00C07956"/>
    <w:rsid w:val="00C11A6F"/>
    <w:rsid w:val="00C135E9"/>
    <w:rsid w:val="00C15686"/>
    <w:rsid w:val="00C62FBA"/>
    <w:rsid w:val="00C93366"/>
    <w:rsid w:val="00C93CC3"/>
    <w:rsid w:val="00C9578D"/>
    <w:rsid w:val="00C96244"/>
    <w:rsid w:val="00CC2104"/>
    <w:rsid w:val="00CC6A8B"/>
    <w:rsid w:val="00CD28C8"/>
    <w:rsid w:val="00CE1DB0"/>
    <w:rsid w:val="00CE4FAF"/>
    <w:rsid w:val="00CF5343"/>
    <w:rsid w:val="00D2414C"/>
    <w:rsid w:val="00D2531E"/>
    <w:rsid w:val="00D30A61"/>
    <w:rsid w:val="00D53E27"/>
    <w:rsid w:val="00D65645"/>
    <w:rsid w:val="00D65831"/>
    <w:rsid w:val="00D66702"/>
    <w:rsid w:val="00D72A65"/>
    <w:rsid w:val="00D7606F"/>
    <w:rsid w:val="00D8322F"/>
    <w:rsid w:val="00D87CD5"/>
    <w:rsid w:val="00D9662A"/>
    <w:rsid w:val="00DC11CE"/>
    <w:rsid w:val="00DD157E"/>
    <w:rsid w:val="00DE0AA1"/>
    <w:rsid w:val="00DF4C4B"/>
    <w:rsid w:val="00E323B0"/>
    <w:rsid w:val="00E417B7"/>
    <w:rsid w:val="00E57D92"/>
    <w:rsid w:val="00E63D05"/>
    <w:rsid w:val="00E75EE4"/>
    <w:rsid w:val="00E82515"/>
    <w:rsid w:val="00E83116"/>
    <w:rsid w:val="00E977DA"/>
    <w:rsid w:val="00EB226F"/>
    <w:rsid w:val="00EB2FBE"/>
    <w:rsid w:val="00EB647E"/>
    <w:rsid w:val="00EE0028"/>
    <w:rsid w:val="00EE7B24"/>
    <w:rsid w:val="00EF4CBE"/>
    <w:rsid w:val="00F00306"/>
    <w:rsid w:val="00F266C8"/>
    <w:rsid w:val="00F424A8"/>
    <w:rsid w:val="00F5322F"/>
    <w:rsid w:val="00F5644A"/>
    <w:rsid w:val="00F63D23"/>
    <w:rsid w:val="00F705FE"/>
    <w:rsid w:val="00F74587"/>
    <w:rsid w:val="00F912F9"/>
    <w:rsid w:val="00FC2722"/>
    <w:rsid w:val="00FD014A"/>
    <w:rsid w:val="00FD06E7"/>
    <w:rsid w:val="00FD3387"/>
    <w:rsid w:val="00FF426D"/>
    <w:rsid w:val="00FF5CBE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444B2D"/>
  <w15:chartTrackingRefBased/>
  <w15:docId w15:val="{6F1ADA68-15CA-486E-8C7F-C5BA38F6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18AA"/>
    <w:pPr>
      <w:widowControl w:val="0"/>
      <w:jc w:val="both"/>
    </w:pPr>
    <w:rPr>
      <w:rFonts w:ascii="Century" w:hAnsi="Century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018AA"/>
    <w:rPr>
      <w:rFonts w:ascii="Century" w:hAnsi="Century" w:cs="Times New Roman"/>
      <w:sz w:val="21"/>
      <w:szCs w:val="20"/>
    </w:rPr>
  </w:style>
  <w:style w:type="paragraph" w:styleId="2">
    <w:name w:val="Body Text 2"/>
    <w:basedOn w:val="a"/>
    <w:link w:val="20"/>
    <w:rsid w:val="00B018AA"/>
    <w:rPr>
      <w:color w:val="FF0000"/>
      <w:kern w:val="0"/>
      <w:sz w:val="22"/>
      <w:szCs w:val="18"/>
      <w:u w:val="single"/>
    </w:rPr>
  </w:style>
  <w:style w:type="character" w:customStyle="1" w:styleId="20">
    <w:name w:val="本文 2 (文字)"/>
    <w:basedOn w:val="a0"/>
    <w:link w:val="2"/>
    <w:rsid w:val="00B018AA"/>
    <w:rPr>
      <w:rFonts w:ascii="Century" w:hAnsi="Century" w:cs="Times New Roman"/>
      <w:color w:val="FF0000"/>
      <w:kern w:val="0"/>
      <w:sz w:val="22"/>
      <w:szCs w:val="18"/>
      <w:u w:val="single"/>
    </w:rPr>
  </w:style>
  <w:style w:type="paragraph" w:styleId="a5">
    <w:name w:val="footer"/>
    <w:basedOn w:val="a"/>
    <w:link w:val="a6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B018AA"/>
    <w:rPr>
      <w:rFonts w:ascii="Century" w:hAnsi="Century" w:cs="Times New Roman"/>
      <w:sz w:val="21"/>
      <w:szCs w:val="20"/>
    </w:rPr>
  </w:style>
  <w:style w:type="paragraph" w:styleId="a7">
    <w:name w:val="List Paragraph"/>
    <w:basedOn w:val="a"/>
    <w:uiPriority w:val="34"/>
    <w:qFormat/>
    <w:rsid w:val="00F912F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D53E27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53E27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53E27"/>
    <w:rPr>
      <w:rFonts w:ascii="Century" w:hAnsi="Century" w:cs="Times New Roman"/>
      <w:sz w:val="21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53E2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53E27"/>
    <w:rPr>
      <w:rFonts w:ascii="Century" w:hAnsi="Century" w:cs="Times New Roman"/>
      <w:b/>
      <w:bCs/>
      <w:sz w:val="21"/>
      <w:szCs w:val="20"/>
    </w:rPr>
  </w:style>
  <w:style w:type="character" w:styleId="ad">
    <w:name w:val="Hyperlink"/>
    <w:basedOn w:val="a0"/>
    <w:uiPriority w:val="99"/>
    <w:unhideWhenUsed/>
    <w:rsid w:val="007F6AE0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7F6AE0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3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2948F6"/>
    <w:rPr>
      <w:rFonts w:ascii="Century" w:hAnsi="Century" w:cs="Times New Roman"/>
      <w:sz w:val="21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E323B0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E323B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887B6-24DF-486D-BDD0-6FF6A0BCD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浦本 豪一郎</dc:creator>
  <cp:keywords/>
  <dc:description/>
  <cp:lastModifiedBy>筒井　要一郎</cp:lastModifiedBy>
  <cp:revision>3</cp:revision>
  <dcterms:created xsi:type="dcterms:W3CDTF">2023-01-09T07:27:00Z</dcterms:created>
  <dcterms:modified xsi:type="dcterms:W3CDTF">2023-02-01T07:24:00Z</dcterms:modified>
</cp:coreProperties>
</file>